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11EAA7" w14:textId="77777777" w:rsidR="00FD0355" w:rsidRPr="007D713A" w:rsidRDefault="00FD0355" w:rsidP="00FD0355">
      <w:pPr>
        <w:spacing w:after="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0"/>
          <w:szCs w:val="20"/>
        </w:rPr>
        <w:t>HR- Form 06</w:t>
      </w:r>
    </w:p>
    <w:p w14:paraId="5F63CD13" w14:textId="77777777" w:rsidR="00FD0355" w:rsidRPr="00A91E5C" w:rsidRDefault="00FD0355" w:rsidP="00FD0355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91E5C">
        <w:rPr>
          <w:rFonts w:ascii="Times New Roman" w:hAnsi="Times New Roman" w:cs="Times New Roman"/>
          <w:b/>
          <w:sz w:val="24"/>
          <w:szCs w:val="24"/>
          <w:u w:val="single"/>
        </w:rPr>
        <w:t>New IT EQUIPMENT Request Form</w:t>
      </w:r>
    </w:p>
    <w:p w14:paraId="12BF4BE4" w14:textId="77777777" w:rsidR="00FD0355" w:rsidRPr="00A91E5C" w:rsidRDefault="00FD0355" w:rsidP="00FD0355">
      <w:pPr>
        <w:jc w:val="center"/>
        <w:rPr>
          <w:rFonts w:ascii="Times New Roman" w:hAnsi="Times New Roman" w:cs="Times New Roman"/>
          <w:bCs/>
          <w:sz w:val="20"/>
          <w:szCs w:val="20"/>
        </w:rPr>
      </w:pPr>
      <w:r w:rsidRPr="00A91E5C">
        <w:rPr>
          <w:rFonts w:ascii="Times New Roman" w:hAnsi="Times New Roman" w:cs="Times New Roman"/>
          <w:bCs/>
          <w:sz w:val="20"/>
          <w:szCs w:val="20"/>
        </w:rPr>
        <w:t xml:space="preserve">                                                                                                  IT Form No: </w:t>
      </w:r>
      <w:bookmarkStart w:id="0" w:name="_GoBack"/>
      <w:bookmarkEnd w:id="0"/>
    </w:p>
    <w:tbl>
      <w:tblPr>
        <w:tblStyle w:val="TableGrid1"/>
        <w:tblW w:w="10440" w:type="dxa"/>
        <w:tblInd w:w="-43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950"/>
        <w:gridCol w:w="5490"/>
      </w:tblGrid>
      <w:tr w:rsidR="00FD0355" w:rsidRPr="007D713A" w14:paraId="55FA9E26" w14:textId="77777777" w:rsidTr="00D8119B">
        <w:trPr>
          <w:trHeight w:val="70"/>
        </w:trPr>
        <w:tc>
          <w:tcPr>
            <w:tcW w:w="10440" w:type="dxa"/>
            <w:gridSpan w:val="2"/>
            <w:vAlign w:val="center"/>
          </w:tcPr>
          <w:p w14:paraId="4FCF1237" w14:textId="77777777" w:rsidR="00FD0355" w:rsidRPr="007D713A" w:rsidRDefault="00FD0355" w:rsidP="00D8119B">
            <w:pPr>
              <w:spacing w:after="140"/>
              <w:jc w:val="center"/>
              <w:textboxTightWrap w:val="allLines"/>
              <w:rPr>
                <w:b/>
                <w:bCs/>
              </w:rPr>
            </w:pPr>
            <w:r w:rsidRPr="007D713A">
              <w:rPr>
                <w:b/>
                <w:bCs/>
              </w:rPr>
              <w:t>FOR EMPLOYEE’S USE ONLY</w:t>
            </w:r>
          </w:p>
        </w:tc>
      </w:tr>
      <w:tr w:rsidR="00FD0355" w:rsidRPr="007D713A" w14:paraId="68F91AC4" w14:textId="77777777" w:rsidTr="00D8119B">
        <w:trPr>
          <w:trHeight w:val="475"/>
        </w:trPr>
        <w:tc>
          <w:tcPr>
            <w:tcW w:w="4950" w:type="dxa"/>
            <w:vAlign w:val="center"/>
          </w:tcPr>
          <w:p w14:paraId="0A91ED4D" w14:textId="4BB90CD9" w:rsidR="00FD0355" w:rsidRPr="007D713A" w:rsidRDefault="00FD0355" w:rsidP="00A87F2B">
            <w:pPr>
              <w:spacing w:after="140"/>
              <w:textboxTightWrap w:val="allLines"/>
            </w:pPr>
            <w:bookmarkStart w:id="1" w:name="_Hlk15926101"/>
            <w:r w:rsidRPr="007D713A">
              <w:t>Name:</w:t>
            </w:r>
            <w:r w:rsidR="00983222">
              <w:t xml:space="preserve"> </w:t>
            </w:r>
            <w:r w:rsidR="00A87F2B">
              <w:t>Saqib Ali</w:t>
            </w:r>
          </w:p>
        </w:tc>
        <w:tc>
          <w:tcPr>
            <w:tcW w:w="5490" w:type="dxa"/>
            <w:vAlign w:val="center"/>
          </w:tcPr>
          <w:p w14:paraId="1B49601E" w14:textId="340621F6" w:rsidR="00FD0355" w:rsidRPr="007D713A" w:rsidRDefault="00FD0355" w:rsidP="00BE01A0">
            <w:pPr>
              <w:spacing w:after="140"/>
              <w:textboxTightWrap w:val="allLines"/>
            </w:pPr>
            <w:r w:rsidRPr="007D713A">
              <w:t>Job Title:</w:t>
            </w:r>
            <w:r w:rsidR="00FC7B08">
              <w:t xml:space="preserve"> </w:t>
            </w:r>
            <w:r w:rsidR="00BE01A0">
              <w:t>Associate Software Engineer G-III</w:t>
            </w:r>
          </w:p>
        </w:tc>
      </w:tr>
      <w:tr w:rsidR="00FD0355" w:rsidRPr="007D713A" w14:paraId="0FE8AE30" w14:textId="77777777" w:rsidTr="00D8119B">
        <w:trPr>
          <w:trHeight w:val="475"/>
        </w:trPr>
        <w:tc>
          <w:tcPr>
            <w:tcW w:w="4950" w:type="dxa"/>
            <w:vAlign w:val="center"/>
          </w:tcPr>
          <w:p w14:paraId="3784B010" w14:textId="0068591A" w:rsidR="00FD0355" w:rsidRPr="007D713A" w:rsidRDefault="00FD0355" w:rsidP="00A87F2B">
            <w:pPr>
              <w:spacing w:after="140"/>
              <w:textboxTightWrap w:val="allLines"/>
            </w:pPr>
            <w:r w:rsidRPr="007D713A">
              <w:t>Department:</w:t>
            </w:r>
            <w:r w:rsidR="00FC7B08">
              <w:t xml:space="preserve"> </w:t>
            </w:r>
            <w:r w:rsidR="00A87F2B">
              <w:t>IT</w:t>
            </w:r>
          </w:p>
        </w:tc>
        <w:tc>
          <w:tcPr>
            <w:tcW w:w="5490" w:type="dxa"/>
            <w:vAlign w:val="center"/>
          </w:tcPr>
          <w:p w14:paraId="78632E00" w14:textId="152CCE87" w:rsidR="00FD0355" w:rsidRPr="007D713A" w:rsidRDefault="00FD0355" w:rsidP="00A32DF5">
            <w:pPr>
              <w:spacing w:after="140"/>
              <w:textboxTightWrap w:val="allLines"/>
            </w:pPr>
            <w:r w:rsidRPr="007D713A">
              <w:t>Line Manager:</w:t>
            </w:r>
            <w:r w:rsidR="00FC7B08">
              <w:t xml:space="preserve"> </w:t>
            </w:r>
            <w:r w:rsidR="00A32DF5">
              <w:t xml:space="preserve">Hamza </w:t>
            </w:r>
            <w:proofErr w:type="spellStart"/>
            <w:r w:rsidR="00A32DF5">
              <w:t>Niaz</w:t>
            </w:r>
            <w:proofErr w:type="spellEnd"/>
            <w:r w:rsidR="00A32DF5">
              <w:t xml:space="preserve"> </w:t>
            </w:r>
          </w:p>
        </w:tc>
      </w:tr>
      <w:tr w:rsidR="00FD0355" w:rsidRPr="007D713A" w14:paraId="3007E512" w14:textId="77777777" w:rsidTr="00D8119B">
        <w:trPr>
          <w:trHeight w:val="448"/>
        </w:trPr>
        <w:tc>
          <w:tcPr>
            <w:tcW w:w="4950" w:type="dxa"/>
            <w:vAlign w:val="center"/>
          </w:tcPr>
          <w:p w14:paraId="6C6F2866" w14:textId="48216E2B" w:rsidR="00FD0355" w:rsidRPr="007D713A" w:rsidRDefault="00FD0355" w:rsidP="00D8119B">
            <w:r w:rsidRPr="007D713A">
              <w:t>Date of Request:</w:t>
            </w:r>
            <w:r w:rsidR="00BE01A0">
              <w:t>06/13</w:t>
            </w:r>
            <w:r w:rsidR="00A87F2B">
              <w:t>/2023</w:t>
            </w:r>
          </w:p>
        </w:tc>
        <w:tc>
          <w:tcPr>
            <w:tcW w:w="5490" w:type="dxa"/>
            <w:vAlign w:val="center"/>
          </w:tcPr>
          <w:p w14:paraId="7F6DBD66" w14:textId="5901A71E" w:rsidR="00FD0355" w:rsidRPr="007D713A" w:rsidRDefault="00FD0355" w:rsidP="00A87F2B">
            <w:r w:rsidRPr="007D713A">
              <w:t>Employee No.</w:t>
            </w:r>
            <w:r w:rsidR="00FC7B08">
              <w:t xml:space="preserve"> </w:t>
            </w:r>
          </w:p>
        </w:tc>
      </w:tr>
      <w:tr w:rsidR="00FD0355" w:rsidRPr="007D713A" w14:paraId="69CDCD17" w14:textId="77777777" w:rsidTr="00D8119B">
        <w:trPr>
          <w:trHeight w:val="448"/>
        </w:trPr>
        <w:tc>
          <w:tcPr>
            <w:tcW w:w="4950" w:type="dxa"/>
            <w:vAlign w:val="center"/>
          </w:tcPr>
          <w:p w14:paraId="39EBB67C" w14:textId="45E9F94B" w:rsidR="00FD0355" w:rsidRPr="007D713A" w:rsidRDefault="00FD0355" w:rsidP="00D8119B">
            <w:r w:rsidRPr="007D713A">
              <w:t xml:space="preserve">Requirement: </w:t>
            </w:r>
            <w:sdt>
              <w:sdtPr>
                <w:id w:val="-2294588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7B08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Pr="007D713A">
              <w:t xml:space="preserve"> Hardware  </w:t>
            </w:r>
            <w:sdt>
              <w:sdtPr>
                <w:id w:val="-1363270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7F2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7D713A">
              <w:t xml:space="preserve"> Software</w:t>
            </w:r>
          </w:p>
        </w:tc>
        <w:tc>
          <w:tcPr>
            <w:tcW w:w="5490" w:type="dxa"/>
            <w:vAlign w:val="center"/>
          </w:tcPr>
          <w:p w14:paraId="22C48FCF" w14:textId="07283708" w:rsidR="00FD0355" w:rsidRPr="007D713A" w:rsidRDefault="00FD0355" w:rsidP="00D8119B">
            <w:r w:rsidRPr="007D713A">
              <w:t xml:space="preserve">Hardware: </w:t>
            </w:r>
            <w:sdt>
              <w:sdtPr>
                <w:id w:val="-979532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7B0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7D713A">
              <w:t xml:space="preserve"> Replacement  </w:t>
            </w:r>
            <w:sdt>
              <w:sdtPr>
                <w:id w:val="139200725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7F2B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Pr="007D713A">
              <w:t xml:space="preserve"> New</w:t>
            </w:r>
          </w:p>
        </w:tc>
      </w:tr>
      <w:tr w:rsidR="00FD0355" w:rsidRPr="007D713A" w14:paraId="6FDB7869" w14:textId="77777777" w:rsidTr="00D8119B">
        <w:trPr>
          <w:trHeight w:val="448"/>
        </w:trPr>
        <w:tc>
          <w:tcPr>
            <w:tcW w:w="4950" w:type="dxa"/>
            <w:vAlign w:val="center"/>
          </w:tcPr>
          <w:p w14:paraId="1741E3D8" w14:textId="7AEE8C9C" w:rsidR="00FD0355" w:rsidRPr="007D713A" w:rsidRDefault="00FD0355" w:rsidP="00BE01A0">
            <w:r w:rsidRPr="007D713A">
              <w:t>Name of Hardware/ Software:</w:t>
            </w:r>
            <w:r w:rsidR="00FC7B08">
              <w:t xml:space="preserve"> </w:t>
            </w:r>
            <w:r w:rsidR="00BE01A0">
              <w:t>Laptop</w:t>
            </w:r>
          </w:p>
        </w:tc>
        <w:tc>
          <w:tcPr>
            <w:tcW w:w="5490" w:type="dxa"/>
            <w:vAlign w:val="center"/>
          </w:tcPr>
          <w:p w14:paraId="55CE8BF1" w14:textId="2CD3F444" w:rsidR="00FD0355" w:rsidRPr="007D713A" w:rsidRDefault="00FD0355" w:rsidP="00A87F2B">
            <w:r w:rsidRPr="007D713A">
              <w:t>Previous equipment’s Allotment Date:</w:t>
            </w:r>
          </w:p>
        </w:tc>
      </w:tr>
      <w:tr w:rsidR="008C2451" w:rsidRPr="007D713A" w14:paraId="4EDFDB48" w14:textId="77777777" w:rsidTr="00D8119B">
        <w:trPr>
          <w:trHeight w:val="448"/>
        </w:trPr>
        <w:tc>
          <w:tcPr>
            <w:tcW w:w="4950" w:type="dxa"/>
            <w:vAlign w:val="center"/>
          </w:tcPr>
          <w:p w14:paraId="68922674" w14:textId="18CEF60F" w:rsidR="008C2451" w:rsidRPr="007D713A" w:rsidRDefault="008C2451" w:rsidP="00D8119B">
            <w:r>
              <w:t xml:space="preserve">Nature of Use: </w:t>
            </w:r>
            <w:sdt>
              <w:sdtPr>
                <w:id w:val="-176120530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7F2B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>
              <w:t xml:space="preserve"> Individual</w:t>
            </w:r>
            <w:r w:rsidRPr="007D713A">
              <w:t xml:space="preserve">  </w:t>
            </w:r>
            <w:sdt>
              <w:sdtPr>
                <w:id w:val="109796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7F2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Departmental</w:t>
            </w:r>
          </w:p>
        </w:tc>
        <w:tc>
          <w:tcPr>
            <w:tcW w:w="5490" w:type="dxa"/>
            <w:vAlign w:val="center"/>
          </w:tcPr>
          <w:p w14:paraId="49DA1837" w14:textId="0120B53E" w:rsidR="008C2451" w:rsidRPr="007D713A" w:rsidRDefault="008C2451" w:rsidP="00D8119B">
            <w:r>
              <w:t xml:space="preserve">Scope of Use: </w:t>
            </w:r>
            <w:sdt>
              <w:sdtPr>
                <w:id w:val="-16587422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7B08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>
              <w:t xml:space="preserve"> Within Office Time</w:t>
            </w:r>
            <w:r w:rsidRPr="007D713A">
              <w:t xml:space="preserve">  </w:t>
            </w:r>
            <w:sdt>
              <w:sdtPr>
                <w:id w:val="597914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2C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Outside Office Time </w:t>
            </w:r>
          </w:p>
        </w:tc>
      </w:tr>
      <w:tr w:rsidR="00FD0355" w:rsidRPr="007D713A" w14:paraId="19958084" w14:textId="77777777" w:rsidTr="00D8119B">
        <w:trPr>
          <w:trHeight w:val="448"/>
        </w:trPr>
        <w:tc>
          <w:tcPr>
            <w:tcW w:w="10440" w:type="dxa"/>
            <w:gridSpan w:val="2"/>
            <w:vAlign w:val="center"/>
          </w:tcPr>
          <w:p w14:paraId="51A74882" w14:textId="612B45B6" w:rsidR="00FD0355" w:rsidRPr="007D713A" w:rsidRDefault="00FD0355" w:rsidP="00BE01A0">
            <w:r w:rsidRPr="007D713A">
              <w:t>Reason for Requirement:</w:t>
            </w:r>
            <w:r w:rsidR="00FC7B08">
              <w:t xml:space="preserve">  </w:t>
            </w:r>
            <w:r w:rsidR="00BE01A0">
              <w:t xml:space="preserve">My current laptop doesn’t meet the minimum requirement for development It is very slow and I can’t keep my work rhythm. It kept lagging all day. I have to turn it off, again and again, to make it work. </w:t>
            </w:r>
          </w:p>
        </w:tc>
      </w:tr>
      <w:tr w:rsidR="00FD0355" w:rsidRPr="007D713A" w14:paraId="3EDF5331" w14:textId="77777777" w:rsidTr="00D8119B">
        <w:trPr>
          <w:trHeight w:val="448"/>
        </w:trPr>
        <w:tc>
          <w:tcPr>
            <w:tcW w:w="10440" w:type="dxa"/>
            <w:gridSpan w:val="2"/>
            <w:vAlign w:val="center"/>
          </w:tcPr>
          <w:p w14:paraId="177000E7" w14:textId="23FD9364" w:rsidR="00FD0355" w:rsidRPr="007D713A" w:rsidRDefault="00FD0355" w:rsidP="00A87F2B">
            <w:r w:rsidRPr="007D713A">
              <w:t>Employee Signatures</w:t>
            </w:r>
            <w:r w:rsidR="00983222">
              <w:t xml:space="preserve">: </w:t>
            </w:r>
            <w:r w:rsidR="00BE01A0">
              <w:rPr>
                <w:b/>
                <w:bCs/>
                <w:i/>
                <w:iCs/>
              </w:rPr>
              <w:t>Wajahat Jamil</w:t>
            </w:r>
          </w:p>
        </w:tc>
      </w:tr>
      <w:bookmarkEnd w:id="1"/>
    </w:tbl>
    <w:p w14:paraId="18875E43" w14:textId="77777777" w:rsidR="00FD0355" w:rsidRPr="007D713A" w:rsidRDefault="00FD0355" w:rsidP="00FD0355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1"/>
        <w:tblW w:w="10440" w:type="dxa"/>
        <w:tblInd w:w="-43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950"/>
        <w:gridCol w:w="5490"/>
      </w:tblGrid>
      <w:tr w:rsidR="00FD0355" w:rsidRPr="007D713A" w14:paraId="29873F71" w14:textId="77777777" w:rsidTr="00D8119B">
        <w:trPr>
          <w:trHeight w:val="178"/>
        </w:trPr>
        <w:tc>
          <w:tcPr>
            <w:tcW w:w="10440" w:type="dxa"/>
            <w:gridSpan w:val="2"/>
            <w:vAlign w:val="center"/>
          </w:tcPr>
          <w:p w14:paraId="1C37F38E" w14:textId="77777777" w:rsidR="00FD0355" w:rsidRPr="007D713A" w:rsidRDefault="00FD0355" w:rsidP="00D8119B">
            <w:pPr>
              <w:spacing w:after="140"/>
              <w:jc w:val="center"/>
              <w:textboxTightWrap w:val="allLines"/>
              <w:rPr>
                <w:b/>
                <w:bCs/>
              </w:rPr>
            </w:pPr>
            <w:r w:rsidRPr="007D713A">
              <w:rPr>
                <w:b/>
                <w:bCs/>
              </w:rPr>
              <w:t>FOR LINE MANAGER USE ONLY</w:t>
            </w:r>
          </w:p>
        </w:tc>
      </w:tr>
      <w:tr w:rsidR="00FD0355" w:rsidRPr="007D713A" w14:paraId="112F0ED2" w14:textId="77777777" w:rsidTr="00D8119B">
        <w:trPr>
          <w:trHeight w:val="475"/>
        </w:trPr>
        <w:tc>
          <w:tcPr>
            <w:tcW w:w="4950" w:type="dxa"/>
            <w:vAlign w:val="center"/>
          </w:tcPr>
          <w:p w14:paraId="44999603" w14:textId="45601F9B" w:rsidR="00FD0355" w:rsidRPr="007D713A" w:rsidRDefault="00FD0355" w:rsidP="00A87F2B">
            <w:pPr>
              <w:spacing w:after="140"/>
              <w:textboxTightWrap w:val="allLines"/>
            </w:pPr>
            <w:r w:rsidRPr="007D713A">
              <w:t xml:space="preserve">Manager’s Name: </w:t>
            </w:r>
          </w:p>
        </w:tc>
        <w:tc>
          <w:tcPr>
            <w:tcW w:w="5490" w:type="dxa"/>
            <w:vAlign w:val="center"/>
          </w:tcPr>
          <w:p w14:paraId="531CC143" w14:textId="13A96457" w:rsidR="00FD0355" w:rsidRPr="007D713A" w:rsidRDefault="00FD0355" w:rsidP="00A87F2B">
            <w:pPr>
              <w:spacing w:after="140"/>
              <w:textboxTightWrap w:val="allLines"/>
            </w:pPr>
            <w:r w:rsidRPr="007D713A">
              <w:t>Department:</w:t>
            </w:r>
            <w:r w:rsidR="0075464E">
              <w:t xml:space="preserve"> </w:t>
            </w:r>
            <w:r w:rsidR="00983222">
              <w:t xml:space="preserve"> </w:t>
            </w:r>
          </w:p>
        </w:tc>
      </w:tr>
      <w:tr w:rsidR="00FD0355" w:rsidRPr="007D713A" w14:paraId="5E2F3667" w14:textId="77777777" w:rsidTr="00D8119B">
        <w:trPr>
          <w:trHeight w:val="475"/>
        </w:trPr>
        <w:tc>
          <w:tcPr>
            <w:tcW w:w="4950" w:type="dxa"/>
            <w:vAlign w:val="center"/>
          </w:tcPr>
          <w:p w14:paraId="55583BD8" w14:textId="53269FBD" w:rsidR="00FD0355" w:rsidRPr="007D713A" w:rsidRDefault="00FD0355" w:rsidP="00D8119B">
            <w:r w:rsidRPr="007D713A">
              <w:t xml:space="preserve">Need status: </w:t>
            </w:r>
            <w:sdt>
              <w:sdtPr>
                <w:id w:val="-2031642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7F2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7D713A">
              <w:t xml:space="preserve"> Normal  </w:t>
            </w:r>
            <w:sdt>
              <w:sdtPr>
                <w:id w:val="104093681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7F2B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Pr="007D713A">
              <w:t xml:space="preserve"> Urgent</w:t>
            </w:r>
          </w:p>
        </w:tc>
        <w:tc>
          <w:tcPr>
            <w:tcW w:w="5490" w:type="dxa"/>
            <w:vAlign w:val="center"/>
          </w:tcPr>
          <w:p w14:paraId="34FCB818" w14:textId="0BCB05FB" w:rsidR="00FD0355" w:rsidRPr="007D713A" w:rsidRDefault="00FD0355" w:rsidP="00A87F2B">
            <w:pPr>
              <w:spacing w:after="140"/>
              <w:textboxTightWrap w:val="allLines"/>
            </w:pPr>
            <w:r w:rsidRPr="007D713A">
              <w:t>Date of Approval:</w:t>
            </w:r>
            <w:r w:rsidR="0075464E">
              <w:t xml:space="preserve"> </w:t>
            </w:r>
          </w:p>
        </w:tc>
      </w:tr>
      <w:tr w:rsidR="00FD0355" w:rsidRPr="007D713A" w14:paraId="3EB56590" w14:textId="77777777" w:rsidTr="00D8119B">
        <w:trPr>
          <w:trHeight w:val="475"/>
        </w:trPr>
        <w:tc>
          <w:tcPr>
            <w:tcW w:w="10440" w:type="dxa"/>
            <w:gridSpan w:val="2"/>
            <w:vAlign w:val="center"/>
          </w:tcPr>
          <w:p w14:paraId="5446E469" w14:textId="56002F92" w:rsidR="00FD0355" w:rsidRPr="007D713A" w:rsidRDefault="00FD0355" w:rsidP="00A87F2B">
            <w:pPr>
              <w:spacing w:after="140"/>
              <w:textboxTightWrap w:val="allLines"/>
            </w:pPr>
            <w:r w:rsidRPr="007D713A">
              <w:t>Remarks:</w:t>
            </w:r>
            <w:r w:rsidR="0075464E">
              <w:t xml:space="preserve"> </w:t>
            </w:r>
          </w:p>
        </w:tc>
      </w:tr>
      <w:tr w:rsidR="00FD0355" w:rsidRPr="007D713A" w14:paraId="164D6830" w14:textId="77777777" w:rsidTr="00D8119B">
        <w:trPr>
          <w:trHeight w:val="475"/>
        </w:trPr>
        <w:tc>
          <w:tcPr>
            <w:tcW w:w="10440" w:type="dxa"/>
            <w:gridSpan w:val="2"/>
            <w:vAlign w:val="center"/>
          </w:tcPr>
          <w:p w14:paraId="500621D9" w14:textId="06B12C61" w:rsidR="00FD0355" w:rsidRPr="007D713A" w:rsidRDefault="00FD0355" w:rsidP="00A87F2B">
            <w:pPr>
              <w:spacing w:after="140"/>
              <w:textboxTightWrap w:val="allLines"/>
            </w:pPr>
            <w:r w:rsidRPr="007D713A">
              <w:t>Line Manager’s Signatures:</w:t>
            </w:r>
            <w:r w:rsidR="0075464E">
              <w:t xml:space="preserve"> </w:t>
            </w:r>
          </w:p>
        </w:tc>
      </w:tr>
    </w:tbl>
    <w:p w14:paraId="32A2B18F" w14:textId="77777777" w:rsidR="00FD0355" w:rsidRPr="007D713A" w:rsidRDefault="00FD0355" w:rsidP="00FD0355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1"/>
        <w:tblW w:w="10440" w:type="dxa"/>
        <w:tblInd w:w="-43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950"/>
        <w:gridCol w:w="5490"/>
      </w:tblGrid>
      <w:tr w:rsidR="00FD0355" w:rsidRPr="007D713A" w14:paraId="7ADAB7D1" w14:textId="77777777" w:rsidTr="00D8119B">
        <w:trPr>
          <w:trHeight w:val="178"/>
        </w:trPr>
        <w:tc>
          <w:tcPr>
            <w:tcW w:w="10440" w:type="dxa"/>
            <w:gridSpan w:val="2"/>
            <w:vAlign w:val="center"/>
          </w:tcPr>
          <w:p w14:paraId="268296AA" w14:textId="77777777" w:rsidR="00FD0355" w:rsidRPr="007D713A" w:rsidRDefault="00FD0355" w:rsidP="00D8119B">
            <w:pPr>
              <w:spacing w:after="140"/>
              <w:jc w:val="center"/>
              <w:textboxTightWrap w:val="allLines"/>
              <w:rPr>
                <w:b/>
                <w:bCs/>
              </w:rPr>
            </w:pPr>
            <w:r w:rsidRPr="007D713A">
              <w:rPr>
                <w:b/>
                <w:bCs/>
              </w:rPr>
              <w:t>FOR IT ADMINISTRATOR’S USE ONLY</w:t>
            </w:r>
          </w:p>
        </w:tc>
      </w:tr>
      <w:tr w:rsidR="00FD0355" w:rsidRPr="007D713A" w14:paraId="2EC7D594" w14:textId="77777777" w:rsidTr="00D8119B">
        <w:trPr>
          <w:trHeight w:val="475"/>
        </w:trPr>
        <w:tc>
          <w:tcPr>
            <w:tcW w:w="4950" w:type="dxa"/>
            <w:vAlign w:val="center"/>
          </w:tcPr>
          <w:p w14:paraId="33CAD8BE" w14:textId="4CC34EB0" w:rsidR="00FD0355" w:rsidRPr="007D713A" w:rsidRDefault="00FD0355" w:rsidP="00D8119B">
            <w:r w:rsidRPr="007D713A">
              <w:t xml:space="preserve">Approved: </w:t>
            </w:r>
            <w:sdt>
              <w:sdtPr>
                <w:id w:val="1201745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7F2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7D713A">
              <w:t xml:space="preserve"> Yes  </w:t>
            </w:r>
            <w:sdt>
              <w:sdtPr>
                <w:id w:val="-1598710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D713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7D713A">
              <w:t xml:space="preserve"> No</w:t>
            </w:r>
          </w:p>
        </w:tc>
        <w:tc>
          <w:tcPr>
            <w:tcW w:w="5490" w:type="dxa"/>
            <w:vAlign w:val="center"/>
          </w:tcPr>
          <w:p w14:paraId="07E9C8C5" w14:textId="3494F56D" w:rsidR="00FD0355" w:rsidRPr="007D713A" w:rsidRDefault="00FD0355" w:rsidP="00D8119B">
            <w:pPr>
              <w:spacing w:after="140"/>
              <w:textboxTightWrap w:val="allLines"/>
            </w:pPr>
            <w:r w:rsidRPr="007D713A">
              <w:t xml:space="preserve">Availability: </w:t>
            </w:r>
            <w:sdt>
              <w:sdtPr>
                <w:id w:val="-1847699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7D713A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Pr="007D713A">
              <w:t xml:space="preserve"> In-stock  </w:t>
            </w:r>
            <w:sdt>
              <w:sdtPr>
                <w:id w:val="1457829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01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7D713A">
              <w:t xml:space="preserve"> Out-of-stock</w:t>
            </w:r>
          </w:p>
        </w:tc>
      </w:tr>
      <w:tr w:rsidR="00FD0355" w:rsidRPr="007D713A" w14:paraId="6F5A49CA" w14:textId="77777777" w:rsidTr="00D8119B">
        <w:trPr>
          <w:trHeight w:val="475"/>
        </w:trPr>
        <w:tc>
          <w:tcPr>
            <w:tcW w:w="4950" w:type="dxa"/>
            <w:vAlign w:val="center"/>
          </w:tcPr>
          <w:p w14:paraId="43596874" w14:textId="7BAEA461" w:rsidR="00FD0355" w:rsidRPr="007D713A" w:rsidRDefault="00FD0355" w:rsidP="00A87F2B">
            <w:r w:rsidRPr="007D713A">
              <w:t xml:space="preserve">Time required for allotment*: </w:t>
            </w:r>
          </w:p>
        </w:tc>
        <w:tc>
          <w:tcPr>
            <w:tcW w:w="5490" w:type="dxa"/>
            <w:vAlign w:val="center"/>
          </w:tcPr>
          <w:p w14:paraId="5809143D" w14:textId="77777777" w:rsidR="00FD0355" w:rsidRPr="007D713A" w:rsidRDefault="00FD0355" w:rsidP="00D8119B">
            <w:pPr>
              <w:spacing w:after="140"/>
              <w:textboxTightWrap w:val="allLines"/>
            </w:pPr>
            <w:r w:rsidRPr="007D713A">
              <w:t xml:space="preserve">Previous equipment received: </w:t>
            </w:r>
          </w:p>
        </w:tc>
      </w:tr>
      <w:tr w:rsidR="00FD0355" w:rsidRPr="007D713A" w14:paraId="710763A6" w14:textId="77777777" w:rsidTr="00D8119B">
        <w:trPr>
          <w:trHeight w:val="475"/>
        </w:trPr>
        <w:tc>
          <w:tcPr>
            <w:tcW w:w="10440" w:type="dxa"/>
            <w:gridSpan w:val="2"/>
            <w:vAlign w:val="center"/>
          </w:tcPr>
          <w:p w14:paraId="75CDBE38" w14:textId="77777777" w:rsidR="00FD0355" w:rsidRPr="007D713A" w:rsidRDefault="00FD0355" w:rsidP="00D8119B">
            <w:pPr>
              <w:spacing w:after="140"/>
              <w:textboxTightWrap w:val="allLines"/>
            </w:pPr>
            <w:r w:rsidRPr="007D713A">
              <w:t>Remarks:</w:t>
            </w:r>
          </w:p>
        </w:tc>
      </w:tr>
      <w:tr w:rsidR="00FD0355" w:rsidRPr="007D713A" w14:paraId="277962CD" w14:textId="77777777" w:rsidTr="00D8119B">
        <w:trPr>
          <w:trHeight w:val="475"/>
        </w:trPr>
        <w:tc>
          <w:tcPr>
            <w:tcW w:w="10440" w:type="dxa"/>
            <w:gridSpan w:val="2"/>
            <w:vAlign w:val="center"/>
          </w:tcPr>
          <w:p w14:paraId="4386DA81" w14:textId="70F4166F" w:rsidR="00FD0355" w:rsidRPr="007D713A" w:rsidRDefault="00FD0355" w:rsidP="00A87F2B">
            <w:pPr>
              <w:spacing w:after="140"/>
              <w:textboxTightWrap w:val="allLines"/>
            </w:pPr>
            <w:r w:rsidRPr="007D713A">
              <w:t xml:space="preserve">IT Manager/ Administrator’s Signatures: </w:t>
            </w:r>
          </w:p>
        </w:tc>
      </w:tr>
    </w:tbl>
    <w:p w14:paraId="02250130" w14:textId="2F10A287" w:rsidR="00F16F6F" w:rsidRDefault="00F16F6F" w:rsidP="006D4424">
      <w:pPr>
        <w:rPr>
          <w:rFonts w:ascii="Arial" w:hAnsi="Arial" w:cs="Arial"/>
          <w:sz w:val="20"/>
          <w:szCs w:val="20"/>
        </w:rPr>
      </w:pPr>
    </w:p>
    <w:p w14:paraId="2C37D81B" w14:textId="026E3969" w:rsidR="0031315E" w:rsidRDefault="0031315E">
      <w:pPr>
        <w:rPr>
          <w:rFonts w:ascii="Arial" w:hAnsi="Arial" w:cs="Arial"/>
          <w:sz w:val="20"/>
          <w:szCs w:val="20"/>
        </w:rPr>
      </w:pPr>
    </w:p>
    <w:sectPr w:rsidR="0031315E" w:rsidSect="00E57104">
      <w:headerReference w:type="default" r:id="rId6"/>
      <w:footerReference w:type="default" r:id="rId7"/>
      <w:pgSz w:w="12240" w:h="15840"/>
      <w:pgMar w:top="1440" w:right="1440" w:bottom="1440" w:left="1440" w:header="9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6690E1" w14:textId="77777777" w:rsidR="002A0AF5" w:rsidRDefault="002A0AF5" w:rsidP="00DD26E4">
      <w:pPr>
        <w:spacing w:after="0" w:line="240" w:lineRule="auto"/>
      </w:pPr>
      <w:r>
        <w:separator/>
      </w:r>
    </w:p>
  </w:endnote>
  <w:endnote w:type="continuationSeparator" w:id="0">
    <w:p w14:paraId="73A40E57" w14:textId="77777777" w:rsidR="002A0AF5" w:rsidRDefault="002A0AF5" w:rsidP="00DD26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520A9E" w14:textId="77777777" w:rsidR="00DD26E4" w:rsidRDefault="00DD26E4">
    <w:pPr>
      <w:pStyle w:val="Footer"/>
    </w:pPr>
    <w:r>
      <w:t>Timeline should not exceed 5 working day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8E206E" w14:textId="77777777" w:rsidR="002A0AF5" w:rsidRDefault="002A0AF5" w:rsidP="00DD26E4">
      <w:pPr>
        <w:spacing w:after="0" w:line="240" w:lineRule="auto"/>
      </w:pPr>
      <w:r>
        <w:separator/>
      </w:r>
    </w:p>
  </w:footnote>
  <w:footnote w:type="continuationSeparator" w:id="0">
    <w:p w14:paraId="1578B268" w14:textId="77777777" w:rsidR="002A0AF5" w:rsidRDefault="002A0AF5" w:rsidP="00DD26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CB78A5" w14:textId="1DF2420E" w:rsidR="00E57104" w:rsidRDefault="003A3221" w:rsidP="00E57104">
    <w:pPr>
      <w:pStyle w:val="Header"/>
      <w:ind w:left="-1440"/>
    </w:pPr>
    <w:r>
      <w:rPr>
        <w:noProof/>
      </w:rPr>
      <w:drawing>
        <wp:inline distT="0" distB="0" distL="0" distR="0" wp14:anchorId="71DCC895" wp14:editId="26011109">
          <wp:extent cx="7780817" cy="1200150"/>
          <wp:effectExtent l="0" t="0" r="0" b="0"/>
          <wp:docPr id="203" name="Picture 203" descr="header letter hea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header letter hea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90463" cy="12016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ytjQxMjY3MTQxszBT0lEKTi0uzszPAykwrAUAX3oo6iwAAAA="/>
  </w:docVars>
  <w:rsids>
    <w:rsidRoot w:val="00FF008A"/>
    <w:rsid w:val="000A778B"/>
    <w:rsid w:val="00285840"/>
    <w:rsid w:val="002A0AF5"/>
    <w:rsid w:val="0031315E"/>
    <w:rsid w:val="003A3221"/>
    <w:rsid w:val="003E0A91"/>
    <w:rsid w:val="003E3BB7"/>
    <w:rsid w:val="00496C71"/>
    <w:rsid w:val="004D7FD7"/>
    <w:rsid w:val="005344C5"/>
    <w:rsid w:val="005B710A"/>
    <w:rsid w:val="005E070A"/>
    <w:rsid w:val="006D4424"/>
    <w:rsid w:val="0075464E"/>
    <w:rsid w:val="0078604D"/>
    <w:rsid w:val="007B62BE"/>
    <w:rsid w:val="008C2451"/>
    <w:rsid w:val="00983222"/>
    <w:rsid w:val="0098560B"/>
    <w:rsid w:val="009A2668"/>
    <w:rsid w:val="00A32DF5"/>
    <w:rsid w:val="00A87F2B"/>
    <w:rsid w:val="00AD6DD8"/>
    <w:rsid w:val="00AE2C58"/>
    <w:rsid w:val="00B06410"/>
    <w:rsid w:val="00B3164D"/>
    <w:rsid w:val="00BC7A99"/>
    <w:rsid w:val="00BE01A0"/>
    <w:rsid w:val="00C178C0"/>
    <w:rsid w:val="00DD26E4"/>
    <w:rsid w:val="00DD2A4D"/>
    <w:rsid w:val="00DD6376"/>
    <w:rsid w:val="00E51757"/>
    <w:rsid w:val="00E57104"/>
    <w:rsid w:val="00E62D67"/>
    <w:rsid w:val="00E63014"/>
    <w:rsid w:val="00F16F6F"/>
    <w:rsid w:val="00FC7B08"/>
    <w:rsid w:val="00FD0355"/>
    <w:rsid w:val="00FF0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6898AC"/>
  <w15:chartTrackingRefBased/>
  <w15:docId w15:val="{53F9569C-2A08-4F8F-AD23-14DB9BC1B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44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rsid w:val="00FF008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6D44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D26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26E4"/>
  </w:style>
  <w:style w:type="paragraph" w:styleId="Footer">
    <w:name w:val="footer"/>
    <w:basedOn w:val="Normal"/>
    <w:link w:val="FooterChar"/>
    <w:uiPriority w:val="99"/>
    <w:unhideWhenUsed/>
    <w:rsid w:val="00DD26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26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86</Words>
  <Characters>1042</Characters>
  <Application>Microsoft Office Word</Application>
  <DocSecurity>0</DocSecurity>
  <Lines>47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qib Ali</dc:creator>
  <cp:keywords/>
  <dc:description/>
  <cp:lastModifiedBy>Wajahat Jameel</cp:lastModifiedBy>
  <cp:revision>7</cp:revision>
  <dcterms:created xsi:type="dcterms:W3CDTF">2022-08-24T08:41:00Z</dcterms:created>
  <dcterms:modified xsi:type="dcterms:W3CDTF">2023-06-13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c0a15411b0c34481d7ecef4a894e4521cdf450b9bac2ef697a0f1f1f82de49</vt:lpwstr>
  </property>
</Properties>
</file>